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Tokyo, Japan</w:t>
      </w:r>
      <w:r>
        <w:br/>
      </w:r>
      <w:r>
        <w:t xml:space="preserve">+81-90-1234-5678</w:t>
      </w:r>
      <w:r>
        <w:br/>
      </w:r>
      <w:r>
        <w:t xml:space="preserve">johndoe@example.com</w:t>
      </w:r>
    </w:p>
    <w:p>
      <w:pPr>
        <w:pStyle w:val="BodyText"/>
      </w:pPr>
      <w:r>
        <w:t xml:space="preserve">April 5, 2024</w:t>
      </w:r>
    </w:p>
    <w:p>
      <w:pPr>
        <w:pStyle w:val="BodyText"/>
      </w:pPr>
      <w:r>
        <w:rPr>
          <w:bCs/>
          <w:b/>
        </w:rPr>
        <w:t xml:space="preserve">HR Department</w:t>
      </w:r>
      <w:r>
        <w:br/>
      </w:r>
      <w:r>
        <w:t xml:space="preserve">Osaka Electric Services Co., Ltd.</w:t>
      </w:r>
      <w:r>
        <w:br/>
      </w:r>
      <w:r>
        <w:t xml:space="preserve">456 Kita-ku, Osaka</w:t>
      </w:r>
      <w:r>
        <w:br/>
      </w:r>
      <w:r>
        <w:t xml:space="preserve">Japan</w:t>
      </w:r>
    </w:p>
    <w:bookmarkStart w:id="20" w:name="Xa1464bf220b9b49a13f9a8265f36d5c73944488"/>
    <w:p>
      <w:pPr>
        <w:pStyle w:val="Heading2"/>
      </w:pPr>
      <w:r>
        <w:t xml:space="preserve">Application for Electrician Position in Japan Osaka</w:t>
      </w:r>
    </w:p>
    <w:p>
      <w:pPr>
        <w:pStyle w:val="FirstParagraph"/>
      </w:pPr>
      <w:r>
        <w:t xml:space="preserve">To the Hiring Team at Osaka Electric Services Co., Ltd.,</w:t>
      </w:r>
    </w:p>
    <w:p>
      <w:pPr>
        <w:pStyle w:val="BodyText"/>
      </w:pPr>
      <w:r>
        <w:t xml:space="preserve">I am writing to express my sincere interest in the Electrician position at your esteemed organization in Japan, specifically in Osaka. As a skilled and passionate electrician with over a decade of experience in electrical systems design, installation, and maintenance, I am eager to contribute my expertise to a company that values innovation, precision, and excellence. My background aligns with the demands of the Japanese market, particularly in Osaka—a city known for its advanced infrastructure and commitment to technological progress. I am confident that my qualifications make me an ideal candidate for this role.</w:t>
      </w:r>
    </w:p>
    <w:p>
      <w:pPr>
        <w:pStyle w:val="BodyText"/>
      </w:pPr>
      <w:r>
        <w:t xml:space="preserve">Throughout my career as an Electrician, I have dedicated myself to mastering both traditional and modern electrical practices. My journey began with a formal apprenticeship in the United States, where I earned certifications in residential and commercial electrical systems. Over the years, I have worked on diverse projects ranging from small-scale renovations to large industrial installations. These experiences have honed my ability to troubleshoot complex issues, adhere to safety protocols, and deliver results that meet or exceed client expectations.</w:t>
      </w:r>
    </w:p>
    <w:p>
      <w:pPr>
        <w:pStyle w:val="BodyText"/>
      </w:pPr>
      <w:r>
        <w:t xml:space="preserve">What sets me apart as an Electrician is my deep understanding of electrical systems in high-demand environments. For instance, during my tenure at a leading electrical contracting firm in California, I led a team that installed energy-efficient systems for commercial buildings, reducing power consumption by 20%. This project required not only technical precision but also collaboration with engineers and architects to ensure seamless integration. Such experiences have taught me the importance of attention to detail and adaptability—qualities that are critical when working in dynamic settings like Osaka.</w:t>
      </w:r>
    </w:p>
    <w:p>
      <w:pPr>
        <w:pStyle w:val="BodyText"/>
      </w:pPr>
      <w:r>
        <w:t xml:space="preserve">My interest in Japan, particularly Osaka, stems from the city’s reputation as a hub for innovation and its rigorous approach to safety and quality. I have studied Japanese work culture extensively, recognizing the value placed on discipline, respect for hierarchy, and continuous improvement. As an Electrician, I understand that working in such an environment requires not only technical expertise but also cultural awareness and a commitment to excellence. I am eager to bring this mindset to your team while learning from the unique challenges and opportunities that Osaka presents.</w:t>
      </w:r>
    </w:p>
    <w:p>
      <w:pPr>
        <w:pStyle w:val="BodyText"/>
      </w:pPr>
      <w:r>
        <w:t xml:space="preserve">One of the key reasons I am drawn to Japan is its emphasis on sustainable energy solutions. The country has made significant strides in renewable energy, and I have followed developments in Osaka’s smart grid initiatives with great interest. As an Electrician, I am passionate about contributing to projects that align with global sustainability goals. For example, during my time in the U.S., I participated in a solar panel installation project that provided clean energy to a community center. This experience reinforced my belief that electrical systems should not only be functional but also environmentally responsible—a principle I aim to uphold in every project I undertake.</w:t>
      </w:r>
    </w:p>
    <w:p>
      <w:pPr>
        <w:pStyle w:val="BodyText"/>
      </w:pPr>
      <w:r>
        <w:t xml:space="preserve">In addition to technical skills, I possess strong interpersonal abilities that are essential for collaboration in a team-oriented environment. My ability to communicate clearly with clients, colleagues, and supervisors has been instrumental in resolving conflicts and ensuring projects run smoothly. In Osaka’s fast-paced industrial landscape, where precision and efficiency are paramount, these skills will allow me to contribute effectively to your organization.</w:t>
      </w:r>
    </w:p>
    <w:p>
      <w:pPr>
        <w:pStyle w:val="BodyText"/>
      </w:pPr>
      <w:r>
        <w:t xml:space="preserve">While my experience has primarily been in the U.S., I have taken steps to familiarize myself with Japanese electrical standards and practices. For instance, I have reviewed JIS (Japanese Industrial Standards) guidelines and studied the requirements for electrical installations in Japan. I am also open to further training or certifications that may be necessary to work within the local regulatory framework. My willingness to adapt and learn ensures that I can seamlessly integrate into your team while maintaining the high standards of quality you expect.</w:t>
      </w:r>
    </w:p>
    <w:p>
      <w:pPr>
        <w:pStyle w:val="BodyText"/>
      </w:pPr>
      <w:r>
        <w:t xml:space="preserve">What excites me most about the opportunity in Osaka is the chance to work alongside professionals who share a passion for innovation and excellence. I have followed your company’s contributions to Osaka’s infrastructure, including projects in commercial and residential sectors, and I admire your commitment to delivering cutting-edge solutions. I am confident that my background as an Electrician, combined with my dedication to continuous learning, will allow me to make meaningful contributions to your team.</w:t>
      </w:r>
    </w:p>
    <w:p>
      <w:pPr>
        <w:pStyle w:val="BodyText"/>
      </w:pPr>
      <w:r>
        <w:t xml:space="preserve">In conclusion, I would be honored to join Osaka Electric Services Co., Ltd. as an Electrician and contribute my skills and enthusiasm to the city’s thriving industrial landscape. Thank you for considering my application. I look forward to the possibility of discussing how I can support your company’s goals and continue growing as a professional in Japan.</w:t>
      </w:r>
    </w:p>
    <w:p>
      <w:pPr>
        <w:pStyle w:val="BodyText"/>
      </w:pPr>
      <w:r>
        <w:t xml:space="preserve">Sincerely,</w:t>
      </w:r>
      <w:r>
        <w:br/>
      </w:r>
      <w:r>
        <w:rPr>
          <w:bCs/>
          <w:b/>
        </w:rPr>
        <w:t xml:space="preserve">John Doe</w:t>
      </w:r>
      <w:r>
        <w:br/>
      </w:r>
      <w:r>
        <w:t xml:space="preserve">Electrici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Position in Japan Osaka</dc:title>
  <dc:creator/>
  <dc:language>en</dc:language>
  <cp:keywords/>
  <dcterms:created xsi:type="dcterms:W3CDTF">2026-07-21T11:03:31Z</dcterms:created>
  <dcterms:modified xsi:type="dcterms:W3CDTF">2026-07-21T11:03:31Z</dcterms:modified>
</cp:coreProperties>
</file>

<file path=docProps/custom.xml><?xml version="1.0" encoding="utf-8"?>
<Properties xmlns="http://schemas.openxmlformats.org/officeDocument/2006/custom-properties" xmlns:vt="http://schemas.openxmlformats.org/officeDocument/2006/docPropsVTypes"/>
</file>